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6ADE9" w14:textId="77777777" w:rsidR="00A705A3" w:rsidRDefault="00A705A3" w:rsidP="00A705A3">
      <w:pPr>
        <w:ind w:leftChars="0" w:left="0" w:firstLineChars="0" w:firstLine="0"/>
        <w:rPr>
          <w:rFonts w:ascii="Times New Roman" w:eastAsia="Times New Roman" w:hAnsi="Times New Roman" w:cs="Times New Roman"/>
          <w:sz w:val="24"/>
          <w:szCs w:val="24"/>
        </w:rPr>
      </w:pPr>
    </w:p>
    <w:p w14:paraId="54DAA760" w14:textId="77777777" w:rsidR="00A705A3" w:rsidRDefault="00A705A3" w:rsidP="00A705A3">
      <w:pPr>
        <w:spacing w:line="276" w:lineRule="auto"/>
        <w:ind w:leftChars="0" w:left="0" w:firstLineChars="0" w:firstLine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36"/>
          <w:szCs w:val="36"/>
          <w:u w:val="single"/>
        </w:rPr>
        <w:t>F</w:t>
      </w:r>
      <w:r w:rsidRPr="00146E36">
        <w:rPr>
          <w:rFonts w:ascii="Times New Roman" w:eastAsia="Times New Roman" w:hAnsi="Times New Roman" w:cs="Times New Roman"/>
          <w:b/>
          <w:color w:val="000000" w:themeColor="text1"/>
          <w:sz w:val="36"/>
          <w:szCs w:val="36"/>
          <w:u w:val="single"/>
        </w:rPr>
        <w:t>ormatting guidelines</w:t>
      </w:r>
    </w:p>
    <w:p w14:paraId="6353DEA5" w14:textId="77777777" w:rsidR="00A705A3" w:rsidRDefault="00A705A3" w:rsidP="00A705A3">
      <w:pPr>
        <w:spacing w:line="276" w:lineRule="auto"/>
        <w:ind w:leftChars="0" w:left="0" w:firstLineChars="0" w:firstLine="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39158CE" w14:textId="13B6F9AA" w:rsidR="00A705A3" w:rsidRPr="00723A0F" w:rsidRDefault="00A705A3" w:rsidP="00A705A3">
      <w:pPr>
        <w:spacing w:line="276" w:lineRule="auto"/>
        <w:ind w:left="2" w:hanging="4"/>
        <w:jc w:val="center"/>
        <w:rPr>
          <w:rFonts w:ascii="Times New Roman" w:eastAsia="Times New Roman" w:hAnsi="Times New Roman" w:cs="Times New Roman"/>
          <w:b/>
          <w:color w:val="000000" w:themeColor="text1"/>
          <w:sz w:val="36"/>
          <w:szCs w:val="36"/>
          <w:u w:val="single"/>
        </w:rPr>
      </w:pPr>
      <w:r w:rsidRPr="00F92D44">
        <w:rPr>
          <w:rFonts w:ascii="Times New Roman" w:eastAsia="Times New Roman" w:hAnsi="Times New Roman" w:cs="Times New Roman"/>
          <w:b/>
          <w:color w:val="000000" w:themeColor="text1"/>
          <w:sz w:val="36"/>
          <w:szCs w:val="36"/>
          <w:u w:val="single"/>
        </w:rPr>
        <w:t>Guidelines for</w:t>
      </w:r>
      <w:r w:rsidR="0017749D">
        <w:rPr>
          <w:rFonts w:ascii="Times New Roman" w:eastAsia="Times New Roman" w:hAnsi="Times New Roman" w:cs="Times New Roman"/>
          <w:b/>
          <w:color w:val="000000" w:themeColor="text1"/>
          <w:sz w:val="36"/>
          <w:szCs w:val="36"/>
          <w:u w:val="single"/>
        </w:rPr>
        <w:t xml:space="preserve"> Final year Project work Phase-2</w:t>
      </w:r>
      <w:r w:rsidRPr="00723A0F">
        <w:rPr>
          <w:rFonts w:ascii="Times New Roman" w:eastAsia="Times New Roman" w:hAnsi="Times New Roman" w:cs="Times New Roman"/>
          <w:b/>
          <w:color w:val="000000" w:themeColor="text1"/>
          <w:sz w:val="36"/>
          <w:szCs w:val="36"/>
          <w:u w:val="single"/>
        </w:rPr>
        <w:t>.</w:t>
      </w:r>
    </w:p>
    <w:p w14:paraId="1A0889CA" w14:textId="293F5677" w:rsidR="00A705A3" w:rsidRDefault="0017749D" w:rsidP="00A705A3">
      <w:pPr>
        <w:spacing w:line="276" w:lineRule="auto"/>
        <w:ind w:left="2" w:hanging="4"/>
        <w:jc w:val="center"/>
        <w:rPr>
          <w:rFonts w:ascii="Times New Roman" w:eastAsia="Times New Roman" w:hAnsi="Times New Roman" w:cs="Times New Roman"/>
          <w:b/>
          <w:color w:val="000000" w:themeColor="text1"/>
          <w:sz w:val="36"/>
          <w:szCs w:val="36"/>
          <w:u w:val="single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36"/>
          <w:szCs w:val="36"/>
          <w:u w:val="single"/>
        </w:rPr>
        <w:t xml:space="preserve">Intermediate and </w:t>
      </w:r>
      <w:r w:rsidR="00A705A3" w:rsidRPr="00F92D44">
        <w:rPr>
          <w:rFonts w:ascii="Times New Roman" w:eastAsia="Times New Roman" w:hAnsi="Times New Roman" w:cs="Times New Roman"/>
          <w:b/>
          <w:color w:val="000000" w:themeColor="text1"/>
          <w:sz w:val="36"/>
          <w:szCs w:val="36"/>
          <w:u w:val="single"/>
        </w:rPr>
        <w:t>Final Report</w:t>
      </w:r>
    </w:p>
    <w:p w14:paraId="549AD1A4" w14:textId="77777777" w:rsidR="00A705A3" w:rsidRPr="00F92D44" w:rsidRDefault="00A705A3" w:rsidP="00A705A3">
      <w:pPr>
        <w:spacing w:line="276" w:lineRule="auto"/>
        <w:ind w:left="2" w:hanging="4"/>
        <w:jc w:val="center"/>
        <w:rPr>
          <w:rFonts w:ascii="Times New Roman" w:eastAsia="Times New Roman" w:hAnsi="Times New Roman" w:cs="Times New Roman"/>
          <w:b/>
          <w:color w:val="000000" w:themeColor="text1"/>
          <w:sz w:val="36"/>
          <w:szCs w:val="36"/>
          <w:u w:val="single"/>
        </w:rPr>
      </w:pPr>
    </w:p>
    <w:p w14:paraId="52695073" w14:textId="77777777" w:rsidR="00A705A3" w:rsidRPr="00723A0F" w:rsidRDefault="00A705A3" w:rsidP="00A705A3">
      <w:pPr>
        <w:spacing w:line="276" w:lineRule="auto"/>
        <w:ind w:left="1" w:hanging="3"/>
        <w:jc w:val="center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  <w:r w:rsidRPr="00723A0F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 xml:space="preserve">TABLE OF CONTENTS </w:t>
      </w:r>
      <w:r w:rsidRPr="00723A0F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(Times New Roman18’’Bold)</w:t>
      </w:r>
    </w:p>
    <w:p w14:paraId="2D403DBF" w14:textId="77777777" w:rsidR="00A705A3" w:rsidRPr="00723A0F" w:rsidRDefault="00A705A3" w:rsidP="00A705A3">
      <w:pPr>
        <w:numPr>
          <w:ilvl w:val="0"/>
          <w:numId w:val="1"/>
        </w:numPr>
        <w:spacing w:line="276" w:lineRule="auto"/>
        <w:ind w:left="0" w:hanging="2"/>
        <w:rPr>
          <w:rFonts w:ascii="Times New Roman" w:eastAsia="Times New Roman" w:hAnsi="Times New Roman" w:cs="Times New Roman"/>
          <w:color w:val="000000" w:themeColor="text1"/>
        </w:rPr>
      </w:pPr>
      <w:r w:rsidRPr="00723A0F">
        <w:rPr>
          <w:rFonts w:ascii="Times New Roman" w:eastAsia="Times New Roman" w:hAnsi="Times New Roman" w:cs="Times New Roman"/>
          <w:color w:val="000000" w:themeColor="text1"/>
        </w:rPr>
        <w:t>Table of content should be in the table which should include below given topic</w:t>
      </w:r>
    </w:p>
    <w:p w14:paraId="148D866E" w14:textId="77777777" w:rsidR="00A705A3" w:rsidRPr="00723A0F" w:rsidRDefault="00A705A3" w:rsidP="00A705A3">
      <w:pPr>
        <w:numPr>
          <w:ilvl w:val="0"/>
          <w:numId w:val="1"/>
        </w:numPr>
        <w:spacing w:line="276" w:lineRule="auto"/>
        <w:ind w:left="0" w:hanging="2"/>
        <w:rPr>
          <w:rFonts w:ascii="Times New Roman" w:eastAsia="Times New Roman" w:hAnsi="Times New Roman" w:cs="Times New Roman"/>
          <w:color w:val="000000" w:themeColor="text1"/>
        </w:rPr>
      </w:pPr>
      <w:r w:rsidRPr="00723A0F">
        <w:rPr>
          <w:rFonts w:ascii="Times New Roman" w:eastAsia="Times New Roman" w:hAnsi="Times New Roman" w:cs="Times New Roman"/>
          <w:color w:val="000000" w:themeColor="text1"/>
        </w:rPr>
        <w:t>All the main headings should be Times New Roman 14’’ Bold, Uppercase</w:t>
      </w:r>
    </w:p>
    <w:p w14:paraId="146AECBA" w14:textId="77777777" w:rsidR="00A705A3" w:rsidRPr="00723A0F" w:rsidRDefault="00A705A3" w:rsidP="00A705A3">
      <w:pPr>
        <w:numPr>
          <w:ilvl w:val="0"/>
          <w:numId w:val="1"/>
        </w:numPr>
        <w:spacing w:line="276" w:lineRule="auto"/>
        <w:ind w:left="0" w:hanging="2"/>
        <w:rPr>
          <w:rFonts w:ascii="Times New Roman" w:eastAsia="Times New Roman" w:hAnsi="Times New Roman" w:cs="Times New Roman"/>
          <w:color w:val="000000" w:themeColor="text1"/>
        </w:rPr>
      </w:pPr>
      <w:r w:rsidRPr="00723A0F">
        <w:rPr>
          <w:rFonts w:ascii="Times New Roman" w:eastAsia="Times New Roman" w:hAnsi="Times New Roman" w:cs="Times New Roman"/>
          <w:color w:val="000000" w:themeColor="text1"/>
        </w:rPr>
        <w:t>All the sub headings should be Times New Roman 12’’ normal</w:t>
      </w:r>
    </w:p>
    <w:p w14:paraId="650848FA" w14:textId="77777777" w:rsidR="00A705A3" w:rsidRPr="00723A0F" w:rsidRDefault="00A705A3" w:rsidP="00A705A3">
      <w:pPr>
        <w:numPr>
          <w:ilvl w:val="0"/>
          <w:numId w:val="1"/>
        </w:numPr>
        <w:spacing w:line="276" w:lineRule="auto"/>
        <w:ind w:left="0" w:hanging="2"/>
        <w:rPr>
          <w:rFonts w:ascii="Times New Roman" w:eastAsia="Times New Roman" w:hAnsi="Times New Roman" w:cs="Times New Roman"/>
          <w:color w:val="000000" w:themeColor="text1"/>
        </w:rPr>
      </w:pPr>
      <w:r w:rsidRPr="00723A0F">
        <w:rPr>
          <w:rFonts w:ascii="Times New Roman" w:eastAsia="Times New Roman" w:hAnsi="Times New Roman" w:cs="Times New Roman"/>
          <w:color w:val="000000" w:themeColor="text1"/>
        </w:rPr>
        <w:t>If fist table from chapter 1 then Table:1.1 Table name</w:t>
      </w:r>
    </w:p>
    <w:p w14:paraId="09E47B83" w14:textId="77777777" w:rsidR="00A705A3" w:rsidRPr="00723A0F" w:rsidRDefault="00A705A3" w:rsidP="00A705A3">
      <w:pPr>
        <w:numPr>
          <w:ilvl w:val="0"/>
          <w:numId w:val="1"/>
        </w:numPr>
        <w:spacing w:line="276" w:lineRule="auto"/>
        <w:ind w:left="0" w:hanging="2"/>
        <w:rPr>
          <w:rFonts w:ascii="Times New Roman" w:eastAsia="Times New Roman" w:hAnsi="Times New Roman" w:cs="Times New Roman"/>
          <w:color w:val="000000" w:themeColor="text1"/>
        </w:rPr>
      </w:pPr>
      <w:r w:rsidRPr="00723A0F">
        <w:rPr>
          <w:rFonts w:ascii="Times New Roman" w:eastAsia="Times New Roman" w:hAnsi="Times New Roman" w:cs="Times New Roman"/>
          <w:b/>
          <w:color w:val="000000" w:themeColor="text1"/>
        </w:rPr>
        <w:t>Minimum of 30 pages of Report excluding Front sheet, cover page and Index</w:t>
      </w:r>
    </w:p>
    <w:p w14:paraId="1D62F828" w14:textId="77777777" w:rsidR="00A705A3" w:rsidRPr="00723A0F" w:rsidRDefault="00A705A3" w:rsidP="00A705A3">
      <w:pPr>
        <w:tabs>
          <w:tab w:val="left" w:pos="1849"/>
          <w:tab w:val="center" w:pos="4333"/>
        </w:tabs>
        <w:spacing w:line="276" w:lineRule="auto"/>
        <w:ind w:left="0" w:hanging="2"/>
        <w:rPr>
          <w:rFonts w:ascii="Times New Roman" w:eastAsia="Times New Roman" w:hAnsi="Times New Roman" w:cs="Times New Roman"/>
          <w:b/>
          <w:color w:val="000000" w:themeColor="text1"/>
          <w:sz w:val="16"/>
          <w:szCs w:val="16"/>
        </w:rPr>
      </w:pPr>
    </w:p>
    <w:p w14:paraId="78D6C668" w14:textId="77777777" w:rsidR="00A705A3" w:rsidRPr="00723A0F" w:rsidRDefault="00A705A3" w:rsidP="00A705A3">
      <w:pPr>
        <w:tabs>
          <w:tab w:val="left" w:pos="1849"/>
          <w:tab w:val="center" w:pos="4333"/>
        </w:tabs>
        <w:spacing w:line="276" w:lineRule="auto"/>
        <w:ind w:left="1" w:hanging="3"/>
        <w:jc w:val="center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  <w:r w:rsidRPr="00723A0F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 xml:space="preserve">LIST OF FIGURES </w:t>
      </w:r>
      <w:r w:rsidRPr="00723A0F">
        <w:rPr>
          <w:rFonts w:ascii="Times New Roman" w:eastAsia="Times New Roman" w:hAnsi="Times New Roman" w:cs="Times New Roman"/>
          <w:color w:val="000000" w:themeColor="text1"/>
          <w:sz w:val="18"/>
          <w:szCs w:val="18"/>
        </w:rPr>
        <w:t>(Times New Roman18’’Bold)</w:t>
      </w:r>
    </w:p>
    <w:p w14:paraId="6286869B" w14:textId="77777777" w:rsidR="00A705A3" w:rsidRPr="00723A0F" w:rsidRDefault="00A705A3" w:rsidP="00A705A3">
      <w:pPr>
        <w:spacing w:line="276" w:lineRule="auto"/>
        <w:ind w:left="1" w:hanging="3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</w:p>
    <w:p w14:paraId="5DE6C7D7" w14:textId="77777777" w:rsidR="00A705A3" w:rsidRPr="00F92D44" w:rsidRDefault="00A705A3" w:rsidP="00A705A3">
      <w:pPr>
        <w:numPr>
          <w:ilvl w:val="0"/>
          <w:numId w:val="1"/>
        </w:numPr>
        <w:spacing w:line="276" w:lineRule="auto"/>
        <w:ind w:left="0" w:hanging="2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l the main headings should be Times New Roman 1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</w:t>
      </w:r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’’ Bold, Uppercase</w:t>
      </w:r>
    </w:p>
    <w:p w14:paraId="798D73A5" w14:textId="77777777" w:rsidR="00A705A3" w:rsidRPr="00F92D44" w:rsidRDefault="00A705A3" w:rsidP="00A705A3">
      <w:pPr>
        <w:numPr>
          <w:ilvl w:val="0"/>
          <w:numId w:val="1"/>
        </w:numPr>
        <w:spacing w:line="276" w:lineRule="auto"/>
        <w:ind w:left="0" w:hanging="2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l the sub headings should be Times New Roman 1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</w:t>
      </w:r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’’ normal</w:t>
      </w:r>
    </w:p>
    <w:p w14:paraId="429A7A66" w14:textId="77777777" w:rsidR="00A705A3" w:rsidRPr="00F92D44" w:rsidRDefault="00A705A3" w:rsidP="00A705A3">
      <w:pPr>
        <w:numPr>
          <w:ilvl w:val="0"/>
          <w:numId w:val="1"/>
        </w:numPr>
        <w:spacing w:line="276" w:lineRule="auto"/>
        <w:ind w:left="0" w:hanging="2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f first figure has to be numbered from chapter 1 </w:t>
      </w:r>
      <w:proofErr w:type="gramStart"/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n  Figure</w:t>
      </w:r>
      <w:proofErr w:type="gramEnd"/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1.1 </w:t>
      </w:r>
    </w:p>
    <w:p w14:paraId="3B5685D4" w14:textId="77777777" w:rsidR="00A705A3" w:rsidRPr="00F92D44" w:rsidRDefault="00A705A3" w:rsidP="00A705A3">
      <w:pPr>
        <w:numPr>
          <w:ilvl w:val="0"/>
          <w:numId w:val="1"/>
        </w:numPr>
        <w:spacing w:line="276" w:lineRule="auto"/>
        <w:ind w:left="0" w:hanging="2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g</w:t>
      </w:r>
      <w:proofErr w:type="spellEnd"/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first figure from chapter 4 </w:t>
      </w:r>
      <w:proofErr w:type="gramStart"/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n  Figure</w:t>
      </w:r>
      <w:proofErr w:type="gramEnd"/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 4.1</w:t>
      </w:r>
    </w:p>
    <w:p w14:paraId="0158E9A4" w14:textId="77777777" w:rsidR="00A705A3" w:rsidRPr="00F92D44" w:rsidRDefault="00A705A3" w:rsidP="00A705A3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14"/>
          <w:szCs w:val="14"/>
        </w:rPr>
      </w:pPr>
    </w:p>
    <w:p w14:paraId="4B07E0F7" w14:textId="77777777" w:rsidR="00A705A3" w:rsidRPr="00F92D44" w:rsidRDefault="00A705A3" w:rsidP="00A705A3">
      <w:pPr>
        <w:spacing w:line="276" w:lineRule="auto"/>
        <w:ind w:left="0" w:hanging="2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ront Sheet                 </w:t>
      </w:r>
      <w:proofErr w:type="gramStart"/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:</w:t>
      </w:r>
      <w:proofErr w:type="gramEnd"/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olorless with A4 size Spiral Binding</w:t>
      </w:r>
    </w:p>
    <w:p w14:paraId="084E39E7" w14:textId="77777777" w:rsidR="00A705A3" w:rsidRPr="00F92D44" w:rsidRDefault="00A705A3" w:rsidP="00A705A3">
      <w:pPr>
        <w:spacing w:line="276" w:lineRule="auto"/>
        <w:ind w:left="0" w:hanging="2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ont Style                   </w:t>
      </w:r>
      <w:proofErr w:type="gramStart"/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:</w:t>
      </w:r>
      <w:proofErr w:type="gramEnd"/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imes New Roman,</w:t>
      </w:r>
    </w:p>
    <w:p w14:paraId="3C100D83" w14:textId="77777777" w:rsidR="00A705A3" w:rsidRPr="00F92D44" w:rsidRDefault="00A705A3" w:rsidP="00A705A3">
      <w:pPr>
        <w:spacing w:line="276" w:lineRule="auto"/>
        <w:ind w:left="0" w:hanging="2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riteup font size        </w:t>
      </w:r>
      <w:proofErr w:type="gramStart"/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:</w:t>
      </w:r>
      <w:proofErr w:type="gramEnd"/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12</w:t>
      </w:r>
    </w:p>
    <w:p w14:paraId="4EE33614" w14:textId="77777777" w:rsidR="00A705A3" w:rsidRPr="00F92D44" w:rsidRDefault="00A705A3" w:rsidP="00A705A3">
      <w:pPr>
        <w:spacing w:line="276" w:lineRule="auto"/>
        <w:ind w:left="0" w:hanging="2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ub-Headings font size: 16</w:t>
      </w:r>
    </w:p>
    <w:p w14:paraId="7D9E6EC9" w14:textId="77777777" w:rsidR="00A705A3" w:rsidRPr="00F92D44" w:rsidRDefault="00A705A3" w:rsidP="00A705A3">
      <w:pPr>
        <w:spacing w:line="276" w:lineRule="auto"/>
        <w:ind w:left="0" w:hanging="2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in-Heading font size: 18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-Chapter Number and chapter title</w:t>
      </w:r>
    </w:p>
    <w:p w14:paraId="420D06D6" w14:textId="77777777" w:rsidR="00A705A3" w:rsidRPr="00F92D44" w:rsidRDefault="00A705A3" w:rsidP="00A705A3">
      <w:pPr>
        <w:spacing w:line="276" w:lineRule="auto"/>
        <w:ind w:left="0" w:hanging="2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Line spacing                </w:t>
      </w:r>
      <w:proofErr w:type="gramStart"/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:</w:t>
      </w:r>
      <w:proofErr w:type="gramEnd"/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1.5 with justification</w:t>
      </w:r>
    </w:p>
    <w:p w14:paraId="08CC164A" w14:textId="3117C1E7" w:rsidR="00A705A3" w:rsidRDefault="00A705A3" w:rsidP="00A705A3">
      <w:pPr>
        <w:spacing w:line="276" w:lineRule="auto"/>
        <w:ind w:left="0" w:right="1110" w:hanging="2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eader: Mention “</w:t>
      </w:r>
      <w:r w:rsidR="0053596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ject</w:t>
      </w:r>
      <w:r w:rsidR="00535960"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itle</w:t>
      </w:r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” on the top right side and “</w:t>
      </w:r>
      <w:r w:rsidR="00535960"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hapter Name</w:t>
      </w:r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” on the top left side of the page.</w:t>
      </w:r>
    </w:p>
    <w:p w14:paraId="187FC07E" w14:textId="77777777" w:rsidR="00A705A3" w:rsidRDefault="00A705A3" w:rsidP="00A705A3">
      <w:pPr>
        <w:spacing w:line="276" w:lineRule="auto"/>
        <w:ind w:left="0" w:right="1110" w:hanging="2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80870AB" w14:textId="77777777" w:rsidR="00A705A3" w:rsidRPr="00F92D44" w:rsidRDefault="00A705A3" w:rsidP="00A705A3">
      <w:pPr>
        <w:spacing w:line="276" w:lineRule="auto"/>
        <w:ind w:left="0" w:right="1110" w:hanging="2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6D75A96" w14:textId="17D749DC" w:rsidR="00A705A3" w:rsidRDefault="00A705A3" w:rsidP="00A705A3">
      <w:pPr>
        <w:spacing w:line="276" w:lineRule="auto"/>
        <w:ind w:left="0" w:hanging="2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oter: “Department Name”, BMSIT&amp;M 202</w:t>
      </w:r>
      <w:r w:rsidR="005960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</w:t>
      </w:r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202</w:t>
      </w:r>
      <w:r w:rsidR="005960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4</w:t>
      </w:r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n the bottom left side and “Page No.” on the bottom right side of the page.</w:t>
      </w:r>
    </w:p>
    <w:p w14:paraId="3EBB201B" w14:textId="77777777" w:rsidR="00A705A3" w:rsidRDefault="00A705A3" w:rsidP="00A705A3">
      <w:pPr>
        <w:ind w:leftChars="0" w:left="0" w:firstLineChars="0" w:hanging="2"/>
        <w:rPr>
          <w:rFonts w:ascii="Times New Roman" w:eastAsia="Times New Roman" w:hAnsi="Times New Roman" w:cs="Times New Roman"/>
          <w:sz w:val="24"/>
          <w:szCs w:val="24"/>
        </w:rPr>
      </w:pPr>
    </w:p>
    <w:p w14:paraId="2BCB9024" w14:textId="32157A02" w:rsidR="00A705A3" w:rsidRPr="00723A0F" w:rsidRDefault="00A705A3" w:rsidP="00A705A3">
      <w:pPr>
        <w:ind w:leftChars="0" w:left="0" w:firstLineChars="0" w:hanging="2"/>
        <w:rPr>
          <w:rFonts w:ascii="Times New Roman" w:eastAsia="Times New Roman" w:hAnsi="Times New Roman" w:cs="Times New Roman"/>
          <w:sz w:val="24"/>
          <w:szCs w:val="24"/>
        </w:rPr>
      </w:pPr>
      <w:r w:rsidRPr="00723A0F">
        <w:rPr>
          <w:rFonts w:ascii="Times New Roman" w:eastAsia="Times New Roman" w:hAnsi="Times New Roman" w:cs="Times New Roman"/>
          <w:sz w:val="24"/>
          <w:szCs w:val="24"/>
          <w:highlight w:val="yellow"/>
        </w:rPr>
        <w:t>Department of AI&amp;ML, BMSIT &amp; M                            202</w:t>
      </w:r>
      <w:r w:rsidR="00535960">
        <w:rPr>
          <w:rFonts w:ascii="Times New Roman" w:eastAsia="Times New Roman" w:hAnsi="Times New Roman" w:cs="Times New Roman"/>
          <w:sz w:val="24"/>
          <w:szCs w:val="24"/>
          <w:highlight w:val="yellow"/>
        </w:rPr>
        <w:t>3</w:t>
      </w:r>
      <w:r w:rsidRPr="00723A0F">
        <w:rPr>
          <w:rFonts w:ascii="Times New Roman" w:eastAsia="Times New Roman" w:hAnsi="Times New Roman" w:cs="Times New Roman"/>
          <w:sz w:val="24"/>
          <w:szCs w:val="24"/>
          <w:highlight w:val="yellow"/>
        </w:rPr>
        <w:t>-2</w:t>
      </w:r>
      <w:r w:rsidR="00535960">
        <w:rPr>
          <w:rFonts w:ascii="Times New Roman" w:eastAsia="Times New Roman" w:hAnsi="Times New Roman" w:cs="Times New Roman"/>
          <w:sz w:val="24"/>
          <w:szCs w:val="24"/>
          <w:highlight w:val="yellow"/>
        </w:rPr>
        <w:t>4</w:t>
      </w:r>
      <w:r w:rsidRPr="00723A0F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                            Page 5</w:t>
      </w:r>
    </w:p>
    <w:p w14:paraId="3B6570DF" w14:textId="77777777" w:rsidR="00A705A3" w:rsidRPr="00F92D44" w:rsidRDefault="00A705A3" w:rsidP="00A705A3">
      <w:pPr>
        <w:spacing w:line="276" w:lineRule="auto"/>
        <w:ind w:left="0" w:hanging="2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DA7F2E7" w14:textId="77777777" w:rsidR="00A705A3" w:rsidRDefault="00A705A3" w:rsidP="00A705A3">
      <w:pPr>
        <w:numPr>
          <w:ilvl w:val="0"/>
          <w:numId w:val="2"/>
        </w:numPr>
        <w:spacing w:line="276" w:lineRule="auto"/>
        <w:ind w:left="0" w:hanging="2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 header, only footer should be present for chapter names i.e., cover page of each chapter.</w:t>
      </w:r>
    </w:p>
    <w:p w14:paraId="73AD2EA8" w14:textId="77777777" w:rsidR="00A705A3" w:rsidRPr="00F92D44" w:rsidRDefault="00A705A3" w:rsidP="00A705A3">
      <w:pPr>
        <w:spacing w:line="276" w:lineRule="auto"/>
        <w:ind w:left="0" w:hanging="2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age Margins: Top       -  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.75 inch</w:t>
      </w:r>
    </w:p>
    <w:p w14:paraId="55E3EB06" w14:textId="77777777" w:rsidR="00A705A3" w:rsidRPr="00F92D44" w:rsidRDefault="00A705A3" w:rsidP="00A705A3">
      <w:pPr>
        <w:spacing w:line="276" w:lineRule="auto"/>
        <w:ind w:left="0" w:hanging="2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            Bottom -   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.75 inch</w:t>
      </w:r>
    </w:p>
    <w:p w14:paraId="23BC3919" w14:textId="77777777" w:rsidR="00A705A3" w:rsidRPr="00F92D44" w:rsidRDefault="00A705A3" w:rsidP="00A705A3">
      <w:pPr>
        <w:spacing w:line="276" w:lineRule="auto"/>
        <w:ind w:left="0" w:hanging="2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            Left      -    1.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</w:t>
      </w:r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 inch</w:t>
      </w:r>
    </w:p>
    <w:p w14:paraId="06E7277D" w14:textId="77777777" w:rsidR="00A705A3" w:rsidRPr="00F92D44" w:rsidRDefault="00A705A3" w:rsidP="00A705A3">
      <w:pPr>
        <w:spacing w:line="276" w:lineRule="auto"/>
        <w:ind w:left="0" w:hanging="2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            Right    -   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0.75</w:t>
      </w:r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ch</w:t>
      </w:r>
    </w:p>
    <w:p w14:paraId="6CE28ABF" w14:textId="77777777" w:rsidR="00A705A3" w:rsidRPr="00F92D44" w:rsidRDefault="00A705A3" w:rsidP="00A705A3">
      <w:pPr>
        <w:numPr>
          <w:ilvl w:val="0"/>
          <w:numId w:val="3"/>
        </w:numPr>
        <w:spacing w:line="276" w:lineRule="auto"/>
        <w:ind w:left="0" w:hanging="2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ne </w:t>
      </w:r>
      <w:r w:rsidRPr="00F92D4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port to be submitted to the department.</w:t>
      </w:r>
    </w:p>
    <w:p w14:paraId="6C34557C" w14:textId="77777777" w:rsidR="00A705A3" w:rsidRDefault="00A705A3" w:rsidP="00A705A3">
      <w:pPr>
        <w:ind w:leftChars="0" w:left="0" w:firstLineChars="0" w:firstLine="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sectPr w:rsidR="00A705A3" w:rsidSect="00A07F2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080" w:right="1440" w:bottom="1080" w:left="1800" w:header="720" w:footer="720" w:gutter="0"/>
      <w:pgBorders w:offsetFrom="page">
        <w:top w:val="thinThickSmallGap" w:sz="24" w:space="24" w:color="323E4F" w:themeColor="text2" w:themeShade="BF"/>
        <w:left w:val="thinThickSmallGap" w:sz="24" w:space="24" w:color="323E4F" w:themeColor="text2" w:themeShade="BF"/>
        <w:bottom w:val="thickThinSmallGap" w:sz="24" w:space="24" w:color="323E4F" w:themeColor="text2" w:themeShade="BF"/>
        <w:right w:val="thickThinSmallGap" w:sz="24" w:space="24" w:color="323E4F" w:themeColor="text2" w:themeShade="BF"/>
      </w:pgBorders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98A4EE" w14:textId="77777777" w:rsidR="00A07F29" w:rsidRDefault="00A07F29">
      <w:pPr>
        <w:spacing w:line="240" w:lineRule="auto"/>
        <w:ind w:left="0" w:hanging="2"/>
      </w:pPr>
      <w:r>
        <w:separator/>
      </w:r>
    </w:p>
  </w:endnote>
  <w:endnote w:type="continuationSeparator" w:id="0">
    <w:p w14:paraId="26AD0318" w14:textId="77777777" w:rsidR="00A07F29" w:rsidRDefault="00A07F29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763B9" w14:textId="77777777" w:rsidR="00CE2FD4" w:rsidRDefault="00CE2FD4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33B52" w14:textId="77777777" w:rsidR="00CE2FD4" w:rsidRDefault="00CE2FD4" w:rsidP="00AC4474">
    <w:pPr>
      <w:pStyle w:val="Footer"/>
      <w:ind w:left="0" w:hanging="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CBD0F" w14:textId="77777777" w:rsidR="00CE2FD4" w:rsidRDefault="00CE2FD4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2CB36E" w14:textId="77777777" w:rsidR="00A07F29" w:rsidRDefault="00A07F29">
      <w:pPr>
        <w:spacing w:line="240" w:lineRule="auto"/>
        <w:ind w:left="0" w:hanging="2"/>
      </w:pPr>
      <w:r>
        <w:separator/>
      </w:r>
    </w:p>
  </w:footnote>
  <w:footnote w:type="continuationSeparator" w:id="0">
    <w:p w14:paraId="6755A852" w14:textId="77777777" w:rsidR="00A07F29" w:rsidRDefault="00A07F29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2C106" w14:textId="77777777" w:rsidR="00CE2FD4" w:rsidRDefault="00CE2FD4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AA6B3" w14:textId="77777777" w:rsidR="00CE2FD4" w:rsidRDefault="00CE2FD4">
    <w:pPr>
      <w:pStyle w:val="Header"/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712ED" w14:textId="77777777" w:rsidR="00CE2FD4" w:rsidRDefault="00CE2FD4">
    <w:pPr>
      <w:pStyle w:val="Header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254FAB"/>
    <w:multiLevelType w:val="multilevel"/>
    <w:tmpl w:val="2B6E9C4A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4E792A93"/>
    <w:multiLevelType w:val="multilevel"/>
    <w:tmpl w:val="FE50FE0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7B4024DC"/>
    <w:multiLevelType w:val="multilevel"/>
    <w:tmpl w:val="935EFD1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995915651">
    <w:abstractNumId w:val="0"/>
  </w:num>
  <w:num w:numId="2" w16cid:durableId="540483472">
    <w:abstractNumId w:val="1"/>
  </w:num>
  <w:num w:numId="3" w16cid:durableId="3123749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xtjAyMTc3NjO2MDRR0lEKTi0uzszPAykwqgUACNaBkCwAAAA="/>
  </w:docVars>
  <w:rsids>
    <w:rsidRoot w:val="00A705A3"/>
    <w:rsid w:val="000B60BF"/>
    <w:rsid w:val="0017749D"/>
    <w:rsid w:val="002C3D14"/>
    <w:rsid w:val="00535960"/>
    <w:rsid w:val="00596056"/>
    <w:rsid w:val="008C0B13"/>
    <w:rsid w:val="00A07F29"/>
    <w:rsid w:val="00A705A3"/>
    <w:rsid w:val="00B8430B"/>
    <w:rsid w:val="00CE2F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83A91"/>
  <w15:chartTrackingRefBased/>
  <w15:docId w15:val="{D861B730-1C18-4586-B73F-B748BC606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05A3"/>
    <w:pPr>
      <w:suppressAutoHyphens/>
      <w:spacing w:after="0" w:line="1" w:lineRule="atLeast"/>
      <w:ind w:leftChars="-1" w:left="-1" w:hangingChars="1" w:hanging="1"/>
      <w:jc w:val="both"/>
      <w:textDirection w:val="btLr"/>
      <w:textAlignment w:val="top"/>
      <w:outlineLvl w:val="0"/>
    </w:pPr>
    <w:rPr>
      <w:rFonts w:ascii="Calibri" w:eastAsia="Calibri" w:hAnsi="Calibri" w:cs="Calibri"/>
      <w:position w:val="-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705A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705A3"/>
    <w:rPr>
      <w:rFonts w:ascii="Calibri" w:eastAsia="Calibri" w:hAnsi="Calibri" w:cs="Calibri"/>
      <w:position w:val="-1"/>
    </w:rPr>
  </w:style>
  <w:style w:type="paragraph" w:styleId="Footer">
    <w:name w:val="footer"/>
    <w:basedOn w:val="Normal"/>
    <w:link w:val="FooterChar"/>
    <w:uiPriority w:val="99"/>
    <w:rsid w:val="00A705A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705A3"/>
    <w:rPr>
      <w:rFonts w:ascii="Calibri" w:eastAsia="Calibri" w:hAnsi="Calibri" w:cs="Calibri"/>
      <w:position w:val="-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7</Words>
  <Characters>1467</Characters>
  <Application>Microsoft Office Word</Application>
  <DocSecurity>0</DocSecurity>
  <Lines>12</Lines>
  <Paragraphs>3</Paragraphs>
  <ScaleCrop>false</ScaleCrop>
  <Company/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deep kr</dc:creator>
  <cp:keywords/>
  <dc:description/>
  <cp:lastModifiedBy>college admin</cp:lastModifiedBy>
  <cp:revision>5</cp:revision>
  <dcterms:created xsi:type="dcterms:W3CDTF">2022-11-20T17:19:00Z</dcterms:created>
  <dcterms:modified xsi:type="dcterms:W3CDTF">2024-03-12T10:45:00Z</dcterms:modified>
</cp:coreProperties>
</file>